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7777777" w:rsidR="007C2974" w:rsidRPr="00054888" w:rsidRDefault="007C2974" w:rsidP="007C2974">
      <w:pPr>
        <w:pStyle w:val="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7D133D">
      <w:pPr>
        <w:pStyle w:val="1"/>
        <w:rPr>
          <w:noProof/>
          <w:sz w:val="32"/>
          <w:szCs w:val="24"/>
          <w:lang w:val="en-GB"/>
        </w:rPr>
      </w:pPr>
      <w:r w:rsidRPr="007C2974">
        <w:rPr>
          <w:noProof/>
          <w:sz w:val="32"/>
          <w:szCs w:val="24"/>
          <w:lang w:val="en-GB"/>
        </w:rPr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FishType</w:t>
      </w:r>
      <w:r w:rsidR="007D133D">
        <w:rPr>
          <w:b/>
          <w:noProof/>
          <w:lang w:val="en-GB"/>
        </w:rPr>
        <w:t>: string</w:t>
      </w:r>
    </w:p>
    <w:p w14:paraId="1B59BE25" w14:textId="161866AA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Length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5CE05E2B" w14:textId="32305FDB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Weight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a4"/>
        <w:numPr>
          <w:ilvl w:val="0"/>
          <w:numId w:val="12"/>
        </w:numPr>
        <w:spacing w:before="80" w:after="120" w:line="240" w:lineRule="auto"/>
      </w:pPr>
      <w:proofErr w:type="spellStart"/>
      <w:r>
        <w:t>Override</w:t>
      </w:r>
      <w:proofErr w:type="spellEnd"/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proofErr w:type="spellStart"/>
      <w:r>
        <w:rPr>
          <w:rFonts w:ascii="Consolas" w:hAnsi="Consolas"/>
          <w:b/>
        </w:rPr>
        <w:t>oString</w:t>
      </w:r>
      <w:proofErr w:type="spellEnd"/>
      <w:r>
        <w:rPr>
          <w:rFonts w:ascii="Consolas" w:hAnsi="Consolas"/>
          <w:b/>
        </w:rPr>
        <w:t>()</w:t>
      </w:r>
      <w:r>
        <w:t xml:space="preserve"> </w:t>
      </w:r>
      <w:proofErr w:type="spellStart"/>
      <w:r>
        <w:t>method</w:t>
      </w:r>
      <w:proofErr w:type="spellEnd"/>
      <w:r>
        <w:t xml:space="preserve"> </w:t>
      </w:r>
      <w:proofErr w:type="spellStart"/>
      <w:r>
        <w:t>in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rmat</w:t>
      </w:r>
      <w:proofErr w:type="spellEnd"/>
      <w:r>
        <w:t>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7D133D">
      <w:pPr>
        <w:pStyle w:val="1"/>
        <w:rPr>
          <w:noProof/>
          <w:sz w:val="32"/>
          <w:szCs w:val="24"/>
          <w:lang w:val="en-GB"/>
        </w:rPr>
      </w:pPr>
      <w:r w:rsidRPr="00D9034E">
        <w:rPr>
          <w:sz w:val="32"/>
        </w:rPr>
        <w:t>Net</w:t>
      </w:r>
    </w:p>
    <w:p w14:paraId="7E760D49" w14:textId="77777777" w:rsidR="00AC6CB9" w:rsidRDefault="007D133D" w:rsidP="007D133D">
      <w:pPr>
        <w:spacing w:beforeLines="80" w:before="192" w:afterLines="120" w:after="288" w:line="240" w:lineRule="auto"/>
        <w:rPr>
          <w:rFonts w:ascii="Calibri" w:eastAsia="Calibri" w:hAnsi="Calibri" w:cs="Arial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</w:p>
    <w:p w14:paraId="24E979C9" w14:textId="77777777" w:rsidR="00AC6CB9" w:rsidRDefault="007D133D" w:rsidP="007D133D">
      <w:pPr>
        <w:spacing w:beforeLines="80" w:before="192" w:afterLines="120" w:after="288" w:line="240" w:lineRule="auto"/>
        <w:rPr>
          <w:rFonts w:ascii="Calibri" w:eastAsia="Calibri" w:hAnsi="Calibri" w:cs="Arial"/>
          <w:color w:val="auto"/>
        </w:rPr>
      </w:pP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</w:p>
    <w:p w14:paraId="5329C93B" w14:textId="11E8A408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Pr="006E1465" w:rsidRDefault="007D133D" w:rsidP="003B753C">
      <w:pPr>
        <w:pStyle w:val="a4"/>
        <w:numPr>
          <w:ilvl w:val="0"/>
          <w:numId w:val="17"/>
        </w:numPr>
        <w:spacing w:beforeLines="80" w:before="192" w:afterLines="120" w:after="288"/>
        <w:rPr>
          <w:noProof/>
          <w:highlight w:val="green"/>
        </w:rPr>
      </w:pPr>
      <w:r w:rsidRPr="006E1465">
        <w:rPr>
          <w:noProof/>
          <w:highlight w:val="green"/>
        </w:rPr>
        <w:t xml:space="preserve">Getter </w:t>
      </w:r>
      <w:r w:rsidRPr="006E1465">
        <w:rPr>
          <w:rFonts w:ascii="Consolas" w:hAnsi="Consolas"/>
          <w:b/>
          <w:noProof/>
          <w:highlight w:val="green"/>
        </w:rPr>
        <w:t>Count</w:t>
      </w:r>
      <w:r w:rsidRPr="006E1465">
        <w:rPr>
          <w:noProof/>
          <w:highlight w:val="green"/>
        </w:rPr>
        <w:t xml:space="preserve"> - returns the </w:t>
      </w:r>
      <w:r w:rsidR="001E197A" w:rsidRPr="006E1465">
        <w:rPr>
          <w:b/>
          <w:bCs/>
          <w:noProof/>
          <w:highlight w:val="green"/>
          <w:lang w:val="en-US"/>
        </w:rPr>
        <w:t xml:space="preserve">total </w:t>
      </w:r>
      <w:r w:rsidRPr="006E1465">
        <w:rPr>
          <w:b/>
          <w:bCs/>
          <w:noProof/>
          <w:highlight w:val="green"/>
        </w:rPr>
        <w:t>count</w:t>
      </w:r>
      <w:r w:rsidRPr="006E1465">
        <w:rPr>
          <w:noProof/>
          <w:highlight w:val="green"/>
        </w:rPr>
        <w:t xml:space="preserve"> of the </w:t>
      </w:r>
      <w:r w:rsidR="00096C68" w:rsidRPr="006E1465">
        <w:rPr>
          <w:noProof/>
          <w:highlight w:val="green"/>
          <w:lang w:val="en-US"/>
        </w:rPr>
        <w:t>fish</w:t>
      </w:r>
      <w:r w:rsidRPr="006E1465">
        <w:rPr>
          <w:noProof/>
          <w:highlight w:val="green"/>
          <w:lang w:val="en-US"/>
        </w:rPr>
        <w:t xml:space="preserve"> in the </w:t>
      </w:r>
      <w:r w:rsidR="00096C68" w:rsidRPr="006E1465">
        <w:rPr>
          <w:noProof/>
          <w:highlight w:val="green"/>
          <w:lang w:val="en-US"/>
        </w:rPr>
        <w:t>net</w:t>
      </w:r>
      <w:r w:rsidRPr="006E1465">
        <w:rPr>
          <w:noProof/>
          <w:highlight w:val="green"/>
        </w:rPr>
        <w:t>.</w:t>
      </w:r>
    </w:p>
    <w:p w14:paraId="5993DAEB" w14:textId="558704C9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CD0F87">
        <w:rPr>
          <w:rStyle w:val="CodeChar"/>
          <w:noProof/>
          <w:highlight w:val="green"/>
          <w:lang w:val="en-GB"/>
        </w:rPr>
        <w:t xml:space="preserve">string </w:t>
      </w:r>
      <w:r w:rsidR="00792D77" w:rsidRPr="00CD0F87">
        <w:rPr>
          <w:rStyle w:val="CodeChar"/>
          <w:noProof/>
          <w:highlight w:val="green"/>
          <w:lang w:val="en-GB"/>
        </w:rPr>
        <w:t>AddFish</w:t>
      </w:r>
      <w:r w:rsidRPr="00CD0F87">
        <w:rPr>
          <w:rStyle w:val="CodeChar"/>
          <w:noProof/>
          <w:highlight w:val="green"/>
          <w:lang w:val="en-GB"/>
        </w:rPr>
        <w:t>(</w:t>
      </w:r>
      <w:r w:rsidR="00792D77" w:rsidRPr="00CD0F87">
        <w:rPr>
          <w:rStyle w:val="CodeChar"/>
          <w:noProof/>
          <w:highlight w:val="green"/>
          <w:lang w:val="en-GB"/>
        </w:rPr>
        <w:t>Fish</w:t>
      </w:r>
      <w:r w:rsidRPr="00CD0F87">
        <w:rPr>
          <w:rStyle w:val="CodeChar"/>
          <w:noProof/>
          <w:highlight w:val="green"/>
          <w:lang w:val="en-GB"/>
        </w:rPr>
        <w:t xml:space="preserve"> </w:t>
      </w:r>
      <w:r w:rsidR="00792D77" w:rsidRPr="00CD0F87">
        <w:rPr>
          <w:rStyle w:val="CodeChar"/>
          <w:noProof/>
          <w:highlight w:val="green"/>
          <w:lang w:val="en-GB"/>
        </w:rPr>
        <w:t>fish</w:t>
      </w:r>
      <w:r w:rsidRPr="00CD0F87">
        <w:rPr>
          <w:rStyle w:val="CodeChar"/>
          <w:noProof/>
          <w:highlight w:val="green"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2D6A177F" w14:textId="77777777" w:rsidR="006E1465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</w:t>
      </w:r>
    </w:p>
    <w:p w14:paraId="51D95E01" w14:textId="77777777" w:rsidR="006E1465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</w:p>
    <w:p w14:paraId="437F6943" w14:textId="5A1424EC" w:rsidR="007D133D" w:rsidRDefault="007D133D" w:rsidP="007D133D">
      <w:pPr>
        <w:spacing w:before="120" w:after="120"/>
        <w:rPr>
          <w:noProof/>
          <w:lang w:val="en-GB"/>
        </w:rPr>
      </w:pP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57AA9BBE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D15591">
        <w:rPr>
          <w:rStyle w:val="CodeChar"/>
          <w:noProof/>
          <w:highlight w:val="green"/>
          <w:lang w:val="en-GB"/>
        </w:rPr>
        <w:lastRenderedPageBreak/>
        <w:t xml:space="preserve">bool </w:t>
      </w:r>
      <w:r w:rsidR="003A2A3F" w:rsidRPr="00D15591">
        <w:rPr>
          <w:rStyle w:val="CodeChar"/>
          <w:noProof/>
          <w:highlight w:val="green"/>
          <w:lang w:val="en-GB"/>
        </w:rPr>
        <w:t>R</w:t>
      </w:r>
      <w:r w:rsidR="00EA6F6D" w:rsidRPr="00D15591">
        <w:rPr>
          <w:rStyle w:val="CodeChar"/>
          <w:noProof/>
          <w:highlight w:val="green"/>
          <w:lang w:val="en-GB"/>
        </w:rPr>
        <w:t>elease</w:t>
      </w:r>
      <w:r w:rsidR="003A2A3F" w:rsidRPr="00D15591">
        <w:rPr>
          <w:rStyle w:val="CodeChar"/>
          <w:noProof/>
          <w:highlight w:val="green"/>
          <w:lang w:val="en-GB"/>
        </w:rPr>
        <w:t>Fish</w:t>
      </w:r>
      <w:r w:rsidRPr="00D15591">
        <w:rPr>
          <w:rStyle w:val="CodeChar"/>
          <w:noProof/>
          <w:highlight w:val="green"/>
          <w:lang w:val="en-GB"/>
        </w:rPr>
        <w:t>(</w:t>
      </w:r>
      <w:r w:rsidR="00EA6F6D" w:rsidRPr="00D15591">
        <w:rPr>
          <w:rStyle w:val="CodeChar"/>
          <w:noProof/>
          <w:highlight w:val="green"/>
          <w:lang w:val="en-GB"/>
        </w:rPr>
        <w:t>double</w:t>
      </w:r>
      <w:r w:rsidRPr="00D15591">
        <w:rPr>
          <w:rStyle w:val="CodeChar"/>
          <w:noProof/>
          <w:highlight w:val="green"/>
          <w:lang w:val="en-GB"/>
        </w:rPr>
        <w:t xml:space="preserve"> </w:t>
      </w:r>
      <w:r w:rsidR="00717EAE" w:rsidRPr="00D15591">
        <w:rPr>
          <w:rStyle w:val="CodeChar"/>
          <w:noProof/>
          <w:highlight w:val="green"/>
          <w:lang w:val="en-GB"/>
        </w:rPr>
        <w:t>weight</w:t>
      </w:r>
      <w:r w:rsidRPr="00D15591">
        <w:rPr>
          <w:rStyle w:val="CodeChar"/>
          <w:noProof/>
          <w:highlight w:val="green"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EA6F6D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D15591">
        <w:rPr>
          <w:rStyle w:val="CodeChar"/>
          <w:highlight w:val="green"/>
          <w:lang w:val="en-GB"/>
        </w:rPr>
        <w:t xml:space="preserve">Fish </w:t>
      </w:r>
      <w:proofErr w:type="spellStart"/>
      <w:proofErr w:type="gramStart"/>
      <w:r w:rsidRPr="00D15591">
        <w:rPr>
          <w:rStyle w:val="CodeChar"/>
          <w:highlight w:val="green"/>
          <w:lang w:val="en-GB"/>
        </w:rPr>
        <w:t>GetFish</w:t>
      </w:r>
      <w:proofErr w:type="spellEnd"/>
      <w:r w:rsidR="007D133D" w:rsidRPr="00D15591">
        <w:rPr>
          <w:rStyle w:val="CodeChar"/>
          <w:highlight w:val="green"/>
          <w:lang w:val="en-GB"/>
        </w:rPr>
        <w:t>(</w:t>
      </w:r>
      <w:proofErr w:type="gramEnd"/>
      <w:r w:rsidR="007D133D" w:rsidRPr="00D15591">
        <w:rPr>
          <w:rStyle w:val="CodeChar"/>
          <w:highlight w:val="green"/>
          <w:lang w:val="en-GB"/>
        </w:rPr>
        <w:t xml:space="preserve">string </w:t>
      </w:r>
      <w:proofErr w:type="spellStart"/>
      <w:r w:rsidRPr="00D15591">
        <w:rPr>
          <w:rStyle w:val="CodeChar"/>
          <w:highlight w:val="green"/>
          <w:lang w:val="en-GB"/>
        </w:rPr>
        <w:t>fishType</w:t>
      </w:r>
      <w:proofErr w:type="spellEnd"/>
      <w:r w:rsidR="007D133D" w:rsidRPr="00D15591">
        <w:rPr>
          <w:rStyle w:val="CodeChar"/>
          <w:highlight w:val="green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proofErr w:type="spellStart"/>
      <w:r w:rsidR="000615C7" w:rsidRPr="000615C7">
        <w:rPr>
          <w:rFonts w:ascii="Consolas" w:hAnsi="Consolas"/>
          <w:b/>
          <w:bCs/>
        </w:rPr>
        <w:t>Into</w:t>
      </w:r>
      <w:proofErr w:type="spellEnd"/>
      <w:r w:rsidR="000615C7" w:rsidRPr="000615C7">
        <w:rPr>
          <w:rFonts w:ascii="Consolas" w:hAnsi="Consolas"/>
          <w:b/>
          <w:bCs/>
        </w:rPr>
        <w:t xml:space="preserve"> </w:t>
      </w:r>
      <w:proofErr w:type="spellStart"/>
      <w:r w:rsidR="000615C7" w:rsidRPr="000615C7">
        <w:rPr>
          <w:rFonts w:ascii="Consolas" w:hAnsi="Consolas"/>
          <w:b/>
          <w:bCs/>
        </w:rPr>
        <w:t>the</w:t>
      </w:r>
      <w:proofErr w:type="spellEnd"/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itial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epositor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(</w:t>
            </w:r>
            <w:r w:rsidR="0086768C">
              <w:rPr>
                <w:rFonts w:ascii="Consolas" w:hAnsi="Consolas" w:cs="Consolas"/>
                <w:color w:val="008000"/>
                <w:sz w:val="19"/>
                <w:szCs w:val="19"/>
              </w:rPr>
              <w:t>Ne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3DB0E937" w14:textId="19160B9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Net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s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EFBF11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681D214" w14:textId="7DC652B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itializ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entity</w:t>
            </w:r>
            <w:proofErr w:type="spellEnd"/>
          </w:p>
          <w:p w14:paraId="6D654079" w14:textId="3C5F907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O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almon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4.25, 941.15);</w:t>
            </w:r>
          </w:p>
          <w:p w14:paraId="606761DC" w14:textId="0A7DA2A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Tw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 w:rsidR="00791A05" w:rsidRPr="00791A05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tfish</w:t>
            </w:r>
            <w:proofErr w:type="spellEnd"/>
            <w:r w:rsidR="00A6047C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5.25, 2100.15);</w:t>
            </w:r>
          </w:p>
          <w:p w14:paraId="79221128" w14:textId="0F411DA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Th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bas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.25, 321.15);</w:t>
            </w:r>
          </w:p>
          <w:p w14:paraId="452A41E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1C257A2" w14:textId="4C03B45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</w:t>
            </w:r>
            <w:proofErr w:type="spellEnd"/>
          </w:p>
          <w:p w14:paraId="07A8A3A4" w14:textId="5300E1ED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O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lmo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6B9A907C" w14:textId="6EE49A5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Two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arfish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23A5D0F2" w14:textId="63E82C7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Thre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bas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2B4D9CF9" w14:textId="07594AF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Cou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3</w:t>
            </w:r>
          </w:p>
          <w:p w14:paraId="0DE08B1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97BCEE7" w14:textId="45028CC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</w:t>
            </w:r>
          </w:p>
          <w:p w14:paraId="3DBD3AF3" w14:textId="33CB0FB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1F8B5D9D" w14:textId="24367B9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.ToStrin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));</w:t>
            </w:r>
          </w:p>
          <w:p w14:paraId="409301A3" w14:textId="073957E6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lmo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44.2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941.15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62B2AD7E" w14:textId="044A52E9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arfish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105.2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2100.15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7BB6AE76" w14:textId="6AF5FBE8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bass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25.2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21.15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2A4FD017" w14:textId="446B287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}</w:t>
            </w:r>
          </w:p>
          <w:p w14:paraId="52EED97F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01AC07E" w14:textId="5DFBA8E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emov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</w:t>
            </w:r>
            <w:proofErr w:type="spellEnd"/>
          </w:p>
          <w:p w14:paraId="0D577612" w14:textId="1A8C948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Release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(321.15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rue</w:t>
            </w:r>
            <w:proofErr w:type="spellEnd"/>
          </w:p>
          <w:p w14:paraId="6F595146" w14:textId="1E2B696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Cou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08FE83C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BCD1EBD" w14:textId="02780E4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Fou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ulle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5.21, 150.33);</w:t>
            </w:r>
          </w:p>
          <w:p w14:paraId="47210370" w14:textId="52C9976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Fiv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barbel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1.33, 190.14);</w:t>
            </w:r>
          </w:p>
          <w:p w14:paraId="588DC42A" w14:textId="1AC25F2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Si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trou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.35, 357.41);</w:t>
            </w:r>
          </w:p>
          <w:p w14:paraId="6170BCB2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DB9F58" w14:textId="1BE9550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</w:t>
            </w:r>
            <w:proofErr w:type="spellEnd"/>
          </w:p>
          <w:p w14:paraId="5C7CD007" w14:textId="3D03E4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Fou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мull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3B458D50" w14:textId="596FB0D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Fiv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barbel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764AF7B2" w14:textId="0435023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Add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ishSix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e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rou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i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00A33208" w14:textId="77777777" w:rsidR="006A7B8C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F02F9A2" w14:textId="3810E1C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etFish</w:t>
            </w:r>
            <w:proofErr w:type="spellEnd"/>
          </w:p>
          <w:p w14:paraId="102FB17E" w14:textId="7AB32E6A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Get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trou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20CF3749" w14:textId="3E2CF8D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rou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38.35 cm.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57.41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4888AB49" w14:textId="301C4CC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etBiggestFish</w:t>
            </w:r>
            <w:proofErr w:type="spellEnd"/>
          </w:p>
          <w:p w14:paraId="3E1FD919" w14:textId="48B99F05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GetBiggestFis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));</w:t>
            </w:r>
          </w:p>
          <w:p w14:paraId="66D87C28" w14:textId="3808E3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arfish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105.25 cm.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2100.15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1A1FEFD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40AE65" w14:textId="37EAB65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-----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Repor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A6F47BD" w14:textId="6562352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et.Repo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));</w:t>
            </w:r>
          </w:p>
          <w:p w14:paraId="039F3919" w14:textId="4EC6F79C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2885ECA" w14:textId="4EF3CF22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to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as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et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</w:t>
            </w:r>
          </w:p>
          <w:p w14:paraId="6A1FD87A" w14:textId="599E8F02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a</w:t>
            </w:r>
            <w:r w:rsidR="00791A0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105.2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2100.15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62C0B0B6" w14:textId="26A0B71A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lmo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44.2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941.15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154821A4" w14:textId="286189C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rou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38.35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57.41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0B3F5D29" w14:textId="3137934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barbel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21.33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190.14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147E03A4" w14:textId="6D1CCFC7" w:rsidR="007D133D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a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ulle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15.21 cm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long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,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nd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150.33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gr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.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proofErr w:type="spellStart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weight</w:t>
            </w:r>
            <w:proofErr w:type="spellEnd"/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3A09F" w14:textId="77777777" w:rsidR="000F58FC" w:rsidRDefault="000F58FC" w:rsidP="006770D5">
      <w:pPr>
        <w:spacing w:after="0" w:line="240" w:lineRule="auto"/>
      </w:pPr>
      <w:r>
        <w:separator/>
      </w:r>
    </w:p>
  </w:endnote>
  <w:endnote w:type="continuationSeparator" w:id="0">
    <w:p w14:paraId="707BD2C6" w14:textId="77777777" w:rsidR="000F58FC" w:rsidRDefault="000F58FC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7BF45" w14:textId="77777777" w:rsidR="000F58FC" w:rsidRDefault="000F58FC" w:rsidP="006770D5">
      <w:pPr>
        <w:spacing w:after="0" w:line="240" w:lineRule="auto"/>
      </w:pPr>
      <w:r>
        <w:separator/>
      </w:r>
    </w:p>
  </w:footnote>
  <w:footnote w:type="continuationSeparator" w:id="0">
    <w:p w14:paraId="0F856370" w14:textId="77777777" w:rsidR="000F58FC" w:rsidRDefault="000F58FC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5169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88973636">
    <w:abstractNumId w:val="9"/>
  </w:num>
  <w:num w:numId="3" w16cid:durableId="306206027">
    <w:abstractNumId w:val="3"/>
  </w:num>
  <w:num w:numId="4" w16cid:durableId="244848153">
    <w:abstractNumId w:val="2"/>
  </w:num>
  <w:num w:numId="5" w16cid:durableId="1282685917">
    <w:abstractNumId w:val="4"/>
  </w:num>
  <w:num w:numId="6" w16cid:durableId="1998220529">
    <w:abstractNumId w:val="5"/>
  </w:num>
  <w:num w:numId="7" w16cid:durableId="2083600664">
    <w:abstractNumId w:val="7"/>
  </w:num>
  <w:num w:numId="8" w16cid:durableId="15430356">
    <w:abstractNumId w:val="6"/>
  </w:num>
  <w:num w:numId="9" w16cid:durableId="940601236">
    <w:abstractNumId w:val="0"/>
  </w:num>
  <w:num w:numId="10" w16cid:durableId="153087855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7961964">
    <w:abstractNumId w:val="9"/>
  </w:num>
  <w:num w:numId="12" w16cid:durableId="74977629">
    <w:abstractNumId w:val="4"/>
  </w:num>
  <w:num w:numId="13" w16cid:durableId="1168666498">
    <w:abstractNumId w:val="6"/>
  </w:num>
  <w:num w:numId="14" w16cid:durableId="1621499455">
    <w:abstractNumId w:val="3"/>
  </w:num>
  <w:num w:numId="15" w16cid:durableId="48502267">
    <w:abstractNumId w:val="7"/>
  </w:num>
  <w:num w:numId="16" w16cid:durableId="366102136">
    <w:abstractNumId w:val="2"/>
  </w:num>
  <w:num w:numId="17" w16cid:durableId="11102740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wUAPOA2gS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0F58FC"/>
    <w:rsid w:val="00100FE1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66F5E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770D5"/>
    <w:rsid w:val="006A7B8C"/>
    <w:rsid w:val="006E1465"/>
    <w:rsid w:val="00706EBE"/>
    <w:rsid w:val="00717EAE"/>
    <w:rsid w:val="00741233"/>
    <w:rsid w:val="00754423"/>
    <w:rsid w:val="0076739B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11BAE"/>
    <w:rsid w:val="00A365CC"/>
    <w:rsid w:val="00A549DC"/>
    <w:rsid w:val="00A6047C"/>
    <w:rsid w:val="00A64C95"/>
    <w:rsid w:val="00AC6CB9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D0F87"/>
    <w:rsid w:val="00CE6BFB"/>
    <w:rsid w:val="00CF63ED"/>
    <w:rsid w:val="00D15591"/>
    <w:rsid w:val="00D24F52"/>
    <w:rsid w:val="00D659EB"/>
    <w:rsid w:val="00D70AB3"/>
    <w:rsid w:val="00D84EBB"/>
    <w:rsid w:val="00D9034E"/>
    <w:rsid w:val="00DC19C8"/>
    <w:rsid w:val="00DF3500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646</Words>
  <Characters>3686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harp Advanced Exam</vt:lpstr>
      <vt:lpstr>Csharp Advanced Exam</vt:lpstr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Emil R</cp:lastModifiedBy>
  <cp:revision>3</cp:revision>
  <dcterms:created xsi:type="dcterms:W3CDTF">2022-02-20T07:03:00Z</dcterms:created>
  <dcterms:modified xsi:type="dcterms:W3CDTF">2022-04-09T20:12:00Z</dcterms:modified>
</cp:coreProperties>
</file>